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805ADF" w14:textId="77777777" w:rsidR="00F72FD8" w:rsidRDefault="00F72FD8">
      <w:pPr>
        <w:rPr>
          <w:b/>
          <w:bCs/>
        </w:rPr>
      </w:pPr>
    </w:p>
    <w:p w14:paraId="5CC7EE75" w14:textId="5B120C57" w:rsidR="00E70CA5" w:rsidRPr="007C4D24" w:rsidRDefault="00E70CA5">
      <w:pPr>
        <w:rPr>
          <w:b/>
          <w:bCs/>
          <w:sz w:val="18"/>
          <w:szCs w:val="18"/>
        </w:rPr>
      </w:pPr>
      <w:r w:rsidRPr="007C4D24">
        <w:rPr>
          <w:b/>
          <w:bCs/>
          <w:sz w:val="18"/>
          <w:szCs w:val="18"/>
        </w:rPr>
        <w:t>This do</w:t>
      </w:r>
      <w:r w:rsidR="007C4D24">
        <w:rPr>
          <w:b/>
          <w:bCs/>
          <w:sz w:val="18"/>
          <w:szCs w:val="18"/>
        </w:rPr>
        <w:t>cument is to be provided via athletic director to athletic director</w:t>
      </w:r>
      <w:r w:rsidR="0054775A" w:rsidRPr="007C4D24">
        <w:rPr>
          <w:b/>
          <w:bCs/>
          <w:sz w:val="18"/>
          <w:szCs w:val="18"/>
        </w:rPr>
        <w:t xml:space="preserve"> of both institutions</w:t>
      </w:r>
      <w:r w:rsidR="007C4D24">
        <w:rPr>
          <w:b/>
          <w:bCs/>
          <w:sz w:val="18"/>
          <w:szCs w:val="18"/>
        </w:rPr>
        <w:t xml:space="preserve"> via email</w:t>
      </w:r>
      <w:bookmarkStart w:id="0" w:name="_GoBack"/>
      <w:bookmarkEnd w:id="0"/>
      <w:r w:rsidR="0054775A" w:rsidRPr="007C4D24">
        <w:rPr>
          <w:b/>
          <w:bCs/>
          <w:sz w:val="18"/>
          <w:szCs w:val="18"/>
        </w:rPr>
        <w:t xml:space="preserve"> prior to game. </w:t>
      </w:r>
    </w:p>
    <w:p w14:paraId="2EC54EE0" w14:textId="30A96803" w:rsidR="0054775A" w:rsidRPr="007C4D24" w:rsidRDefault="0054775A" w:rsidP="00082C24">
      <w:pPr>
        <w:rPr>
          <w:sz w:val="18"/>
          <w:szCs w:val="18"/>
        </w:rPr>
      </w:pPr>
      <w:r w:rsidRPr="007C4D24">
        <w:rPr>
          <w:sz w:val="18"/>
          <w:szCs w:val="18"/>
        </w:rPr>
        <w:t>Prior to travel, teams must meet the following criterion</w:t>
      </w:r>
      <w:r w:rsidR="00354C32" w:rsidRPr="007C4D24">
        <w:rPr>
          <w:sz w:val="18"/>
          <w:szCs w:val="18"/>
        </w:rPr>
        <w:t>, as outlined in section 7.4 in the COVID19 Manual</w:t>
      </w:r>
      <w:r w:rsidRPr="007C4D24">
        <w:rPr>
          <w:sz w:val="18"/>
          <w:szCs w:val="18"/>
        </w:rPr>
        <w:t>;</w:t>
      </w:r>
    </w:p>
    <w:p w14:paraId="49831C1B" w14:textId="6A213288" w:rsidR="0054775A" w:rsidRPr="007C4D24" w:rsidRDefault="00F72FD8" w:rsidP="0054775A">
      <w:pPr>
        <w:pStyle w:val="ListParagraph"/>
        <w:rPr>
          <w:sz w:val="18"/>
          <w:szCs w:val="18"/>
        </w:rPr>
      </w:pPr>
      <w:r w:rsidRPr="007C4D24">
        <w:rPr>
          <w:sz w:val="18"/>
          <w:szCs w:val="18"/>
        </w:rPr>
        <w:t>No symptomatic individuals in the past 10 days</w:t>
      </w:r>
    </w:p>
    <w:p w14:paraId="311D395C" w14:textId="0564D5EF" w:rsidR="00F72FD8" w:rsidRPr="007C4D24" w:rsidRDefault="0054775A" w:rsidP="00F72FD8">
      <w:pPr>
        <w:pStyle w:val="ListParagraph"/>
        <w:rPr>
          <w:sz w:val="18"/>
          <w:szCs w:val="18"/>
        </w:rPr>
      </w:pPr>
      <w:r w:rsidRPr="007C4D24">
        <w:rPr>
          <w:sz w:val="18"/>
          <w:szCs w:val="18"/>
        </w:rPr>
        <w:t>No individuals have traveled for personal reasons in the last 14 days</w:t>
      </w:r>
    </w:p>
    <w:tbl>
      <w:tblPr>
        <w:tblStyle w:val="TableGrid"/>
        <w:tblpPr w:leftFromText="180" w:rightFromText="180" w:vertAnchor="text" w:tblpY="1"/>
        <w:tblOverlap w:val="never"/>
        <w:tblW w:w="8185" w:type="dxa"/>
        <w:tblLook w:val="04A0" w:firstRow="1" w:lastRow="0" w:firstColumn="1" w:lastColumn="0" w:noHBand="0" w:noVBand="1"/>
      </w:tblPr>
      <w:tblGrid>
        <w:gridCol w:w="4675"/>
        <w:gridCol w:w="1890"/>
        <w:gridCol w:w="1620"/>
      </w:tblGrid>
      <w:tr w:rsidR="00F72FD8" w14:paraId="367BAC53" w14:textId="77777777" w:rsidTr="00F72FD8">
        <w:trPr>
          <w:trHeight w:val="433"/>
        </w:trPr>
        <w:tc>
          <w:tcPr>
            <w:tcW w:w="4675" w:type="dxa"/>
          </w:tcPr>
          <w:p w14:paraId="331027D2" w14:textId="297BF922" w:rsidR="00F72FD8" w:rsidRDefault="00F72FD8" w:rsidP="0054775A">
            <w:r>
              <w:t>Travel Roster and Staff</w:t>
            </w:r>
          </w:p>
        </w:tc>
        <w:tc>
          <w:tcPr>
            <w:tcW w:w="1890" w:type="dxa"/>
          </w:tcPr>
          <w:p w14:paraId="69865773" w14:textId="77777777" w:rsidR="00F72FD8" w:rsidRDefault="00F72FD8" w:rsidP="0054775A">
            <w:r>
              <w:t xml:space="preserve">Pre-Travel Screen </w:t>
            </w:r>
          </w:p>
          <w:p w14:paraId="0DD46E5F" w14:textId="252DCFB7" w:rsidR="00F72FD8" w:rsidRDefault="00F72FD8" w:rsidP="0054775A">
            <w:r>
              <w:t>Pass/Fail</w:t>
            </w:r>
          </w:p>
        </w:tc>
        <w:tc>
          <w:tcPr>
            <w:tcW w:w="1620" w:type="dxa"/>
          </w:tcPr>
          <w:p w14:paraId="61D661AD" w14:textId="77777777" w:rsidR="00F72FD8" w:rsidRDefault="00F72FD8" w:rsidP="0054775A">
            <w:r>
              <w:t>Arrival Screen</w:t>
            </w:r>
          </w:p>
          <w:p w14:paraId="299AE624" w14:textId="5E3A7EF3" w:rsidR="00F72FD8" w:rsidRDefault="00F72FD8" w:rsidP="0054775A">
            <w:r>
              <w:t>Pass/Fail</w:t>
            </w:r>
          </w:p>
        </w:tc>
      </w:tr>
      <w:tr w:rsidR="00F72FD8" w14:paraId="4B5B889B" w14:textId="77777777" w:rsidTr="00F72FD8">
        <w:trPr>
          <w:trHeight w:val="433"/>
        </w:trPr>
        <w:tc>
          <w:tcPr>
            <w:tcW w:w="4675" w:type="dxa"/>
          </w:tcPr>
          <w:p w14:paraId="42F20ED4" w14:textId="77777777" w:rsidR="00F72FD8" w:rsidRDefault="00F72FD8" w:rsidP="0054775A"/>
        </w:tc>
        <w:tc>
          <w:tcPr>
            <w:tcW w:w="1890" w:type="dxa"/>
          </w:tcPr>
          <w:p w14:paraId="5B2FB9CC" w14:textId="33ACAE61" w:rsidR="00F72FD8" w:rsidRDefault="00F72FD8" w:rsidP="0054775A"/>
        </w:tc>
        <w:tc>
          <w:tcPr>
            <w:tcW w:w="1620" w:type="dxa"/>
          </w:tcPr>
          <w:p w14:paraId="50F7BEB2" w14:textId="77777777" w:rsidR="00F72FD8" w:rsidRDefault="00F72FD8" w:rsidP="0054775A"/>
        </w:tc>
      </w:tr>
      <w:tr w:rsidR="00F72FD8" w14:paraId="426B320A" w14:textId="77777777" w:rsidTr="00F72FD8">
        <w:trPr>
          <w:trHeight w:val="433"/>
        </w:trPr>
        <w:tc>
          <w:tcPr>
            <w:tcW w:w="4675" w:type="dxa"/>
          </w:tcPr>
          <w:p w14:paraId="418EBD4D" w14:textId="77777777" w:rsidR="00F72FD8" w:rsidRDefault="00F72FD8" w:rsidP="0054775A"/>
        </w:tc>
        <w:tc>
          <w:tcPr>
            <w:tcW w:w="1890" w:type="dxa"/>
          </w:tcPr>
          <w:p w14:paraId="1C0101F3" w14:textId="6194F5EA" w:rsidR="00F72FD8" w:rsidRDefault="00F72FD8" w:rsidP="0054775A"/>
        </w:tc>
        <w:tc>
          <w:tcPr>
            <w:tcW w:w="1620" w:type="dxa"/>
          </w:tcPr>
          <w:p w14:paraId="6DB48BFC" w14:textId="77777777" w:rsidR="00F72FD8" w:rsidRDefault="00F72FD8" w:rsidP="0054775A"/>
        </w:tc>
      </w:tr>
      <w:tr w:rsidR="00F72FD8" w14:paraId="73A57229" w14:textId="77777777" w:rsidTr="00F72FD8">
        <w:trPr>
          <w:trHeight w:val="452"/>
        </w:trPr>
        <w:tc>
          <w:tcPr>
            <w:tcW w:w="4675" w:type="dxa"/>
          </w:tcPr>
          <w:p w14:paraId="256B8E43" w14:textId="77777777" w:rsidR="00F72FD8" w:rsidRDefault="00F72FD8" w:rsidP="0054775A"/>
        </w:tc>
        <w:tc>
          <w:tcPr>
            <w:tcW w:w="1890" w:type="dxa"/>
          </w:tcPr>
          <w:p w14:paraId="2A3D7802" w14:textId="7EFDB4C4" w:rsidR="00F72FD8" w:rsidRDefault="00F72FD8" w:rsidP="0054775A"/>
        </w:tc>
        <w:tc>
          <w:tcPr>
            <w:tcW w:w="1620" w:type="dxa"/>
          </w:tcPr>
          <w:p w14:paraId="1331AC23" w14:textId="77777777" w:rsidR="00F72FD8" w:rsidRDefault="00F72FD8" w:rsidP="0054775A"/>
        </w:tc>
      </w:tr>
      <w:tr w:rsidR="00F72FD8" w14:paraId="5DEBFC26" w14:textId="77777777" w:rsidTr="00F72FD8">
        <w:trPr>
          <w:trHeight w:val="433"/>
        </w:trPr>
        <w:tc>
          <w:tcPr>
            <w:tcW w:w="4675" w:type="dxa"/>
          </w:tcPr>
          <w:p w14:paraId="2D19789F" w14:textId="77777777" w:rsidR="00F72FD8" w:rsidRDefault="00F72FD8" w:rsidP="0054775A"/>
        </w:tc>
        <w:tc>
          <w:tcPr>
            <w:tcW w:w="1890" w:type="dxa"/>
          </w:tcPr>
          <w:p w14:paraId="45352AA0" w14:textId="0F8C62BE" w:rsidR="00F72FD8" w:rsidRDefault="00F72FD8" w:rsidP="0054775A"/>
        </w:tc>
        <w:tc>
          <w:tcPr>
            <w:tcW w:w="1620" w:type="dxa"/>
          </w:tcPr>
          <w:p w14:paraId="23B1252D" w14:textId="77777777" w:rsidR="00F72FD8" w:rsidRDefault="00F72FD8" w:rsidP="0054775A"/>
        </w:tc>
      </w:tr>
      <w:tr w:rsidR="00F72FD8" w14:paraId="0267BCAF" w14:textId="77777777" w:rsidTr="00F72FD8">
        <w:trPr>
          <w:trHeight w:val="433"/>
        </w:trPr>
        <w:tc>
          <w:tcPr>
            <w:tcW w:w="4675" w:type="dxa"/>
          </w:tcPr>
          <w:p w14:paraId="41351E9D" w14:textId="77777777" w:rsidR="00F72FD8" w:rsidRDefault="00F72FD8" w:rsidP="0054775A"/>
        </w:tc>
        <w:tc>
          <w:tcPr>
            <w:tcW w:w="1890" w:type="dxa"/>
          </w:tcPr>
          <w:p w14:paraId="2DE43A96" w14:textId="0E9CFDC0" w:rsidR="00F72FD8" w:rsidRDefault="00F72FD8" w:rsidP="0054775A"/>
        </w:tc>
        <w:tc>
          <w:tcPr>
            <w:tcW w:w="1620" w:type="dxa"/>
          </w:tcPr>
          <w:p w14:paraId="27A86642" w14:textId="77777777" w:rsidR="00F72FD8" w:rsidRDefault="00F72FD8" w:rsidP="0054775A"/>
        </w:tc>
      </w:tr>
      <w:tr w:rsidR="00F72FD8" w14:paraId="1D3B532A" w14:textId="77777777" w:rsidTr="00F72FD8">
        <w:trPr>
          <w:trHeight w:val="433"/>
        </w:trPr>
        <w:tc>
          <w:tcPr>
            <w:tcW w:w="4675" w:type="dxa"/>
          </w:tcPr>
          <w:p w14:paraId="60BE3CB8" w14:textId="77777777" w:rsidR="00F72FD8" w:rsidRDefault="00F72FD8" w:rsidP="0054775A"/>
        </w:tc>
        <w:tc>
          <w:tcPr>
            <w:tcW w:w="1890" w:type="dxa"/>
          </w:tcPr>
          <w:p w14:paraId="7D2C530E" w14:textId="4624E5DA" w:rsidR="00F72FD8" w:rsidRDefault="00F72FD8" w:rsidP="0054775A"/>
        </w:tc>
        <w:tc>
          <w:tcPr>
            <w:tcW w:w="1620" w:type="dxa"/>
          </w:tcPr>
          <w:p w14:paraId="287B4CBA" w14:textId="77777777" w:rsidR="00F72FD8" w:rsidRDefault="00F72FD8" w:rsidP="0054775A"/>
        </w:tc>
      </w:tr>
      <w:tr w:rsidR="00F72FD8" w14:paraId="4FE90B80" w14:textId="77777777" w:rsidTr="00F72FD8">
        <w:trPr>
          <w:trHeight w:val="452"/>
        </w:trPr>
        <w:tc>
          <w:tcPr>
            <w:tcW w:w="4675" w:type="dxa"/>
          </w:tcPr>
          <w:p w14:paraId="07F232B3" w14:textId="77777777" w:rsidR="00F72FD8" w:rsidRDefault="00F72FD8" w:rsidP="0054775A"/>
        </w:tc>
        <w:tc>
          <w:tcPr>
            <w:tcW w:w="1890" w:type="dxa"/>
          </w:tcPr>
          <w:p w14:paraId="718FB898" w14:textId="6738EA9F" w:rsidR="00F72FD8" w:rsidRDefault="00F72FD8" w:rsidP="0054775A"/>
        </w:tc>
        <w:tc>
          <w:tcPr>
            <w:tcW w:w="1620" w:type="dxa"/>
          </w:tcPr>
          <w:p w14:paraId="31A98892" w14:textId="77777777" w:rsidR="00F72FD8" w:rsidRDefault="00F72FD8" w:rsidP="0054775A"/>
        </w:tc>
      </w:tr>
      <w:tr w:rsidR="00F72FD8" w14:paraId="7B4BD442" w14:textId="77777777" w:rsidTr="00F72FD8">
        <w:trPr>
          <w:trHeight w:val="433"/>
        </w:trPr>
        <w:tc>
          <w:tcPr>
            <w:tcW w:w="4675" w:type="dxa"/>
          </w:tcPr>
          <w:p w14:paraId="3A6B0BC3" w14:textId="77777777" w:rsidR="00F72FD8" w:rsidRDefault="00F72FD8" w:rsidP="0054775A"/>
        </w:tc>
        <w:tc>
          <w:tcPr>
            <w:tcW w:w="1890" w:type="dxa"/>
          </w:tcPr>
          <w:p w14:paraId="37AEFEA6" w14:textId="11CCBF25" w:rsidR="00F72FD8" w:rsidRDefault="00F72FD8" w:rsidP="0054775A"/>
        </w:tc>
        <w:tc>
          <w:tcPr>
            <w:tcW w:w="1620" w:type="dxa"/>
          </w:tcPr>
          <w:p w14:paraId="4F6BF2BB" w14:textId="77777777" w:rsidR="00F72FD8" w:rsidRDefault="00F72FD8" w:rsidP="0054775A"/>
        </w:tc>
      </w:tr>
      <w:tr w:rsidR="00F72FD8" w14:paraId="7EA6A2A3" w14:textId="77777777" w:rsidTr="00F72FD8">
        <w:trPr>
          <w:trHeight w:val="433"/>
        </w:trPr>
        <w:tc>
          <w:tcPr>
            <w:tcW w:w="4675" w:type="dxa"/>
          </w:tcPr>
          <w:p w14:paraId="755B6055" w14:textId="77777777" w:rsidR="00F72FD8" w:rsidRDefault="00F72FD8" w:rsidP="0054775A"/>
        </w:tc>
        <w:tc>
          <w:tcPr>
            <w:tcW w:w="1890" w:type="dxa"/>
          </w:tcPr>
          <w:p w14:paraId="4D8BA03A" w14:textId="48C9B18D" w:rsidR="00F72FD8" w:rsidRDefault="00F72FD8" w:rsidP="0054775A"/>
        </w:tc>
        <w:tc>
          <w:tcPr>
            <w:tcW w:w="1620" w:type="dxa"/>
          </w:tcPr>
          <w:p w14:paraId="008EBAF3" w14:textId="77777777" w:rsidR="00F72FD8" w:rsidRDefault="00F72FD8" w:rsidP="0054775A"/>
        </w:tc>
      </w:tr>
      <w:tr w:rsidR="00F72FD8" w14:paraId="22674851" w14:textId="77777777" w:rsidTr="00F72FD8">
        <w:trPr>
          <w:trHeight w:val="433"/>
        </w:trPr>
        <w:tc>
          <w:tcPr>
            <w:tcW w:w="4675" w:type="dxa"/>
          </w:tcPr>
          <w:p w14:paraId="29C1229F" w14:textId="77777777" w:rsidR="00F72FD8" w:rsidRDefault="00F72FD8" w:rsidP="0054775A"/>
        </w:tc>
        <w:tc>
          <w:tcPr>
            <w:tcW w:w="1890" w:type="dxa"/>
          </w:tcPr>
          <w:p w14:paraId="715A07F9" w14:textId="21DCFB04" w:rsidR="00F72FD8" w:rsidRDefault="00F72FD8" w:rsidP="0054775A"/>
        </w:tc>
        <w:tc>
          <w:tcPr>
            <w:tcW w:w="1620" w:type="dxa"/>
          </w:tcPr>
          <w:p w14:paraId="25F0CFF9" w14:textId="77777777" w:rsidR="00F72FD8" w:rsidRDefault="00F72FD8" w:rsidP="0054775A"/>
        </w:tc>
      </w:tr>
      <w:tr w:rsidR="00F72FD8" w14:paraId="51B3DD69" w14:textId="77777777" w:rsidTr="00F72FD8">
        <w:trPr>
          <w:trHeight w:val="452"/>
        </w:trPr>
        <w:tc>
          <w:tcPr>
            <w:tcW w:w="4675" w:type="dxa"/>
          </w:tcPr>
          <w:p w14:paraId="7CD85E4B" w14:textId="77777777" w:rsidR="00F72FD8" w:rsidRDefault="00F72FD8" w:rsidP="0054775A"/>
        </w:tc>
        <w:tc>
          <w:tcPr>
            <w:tcW w:w="1890" w:type="dxa"/>
          </w:tcPr>
          <w:p w14:paraId="13A66074" w14:textId="6D1C7D17" w:rsidR="00F72FD8" w:rsidRDefault="00F72FD8" w:rsidP="0054775A"/>
        </w:tc>
        <w:tc>
          <w:tcPr>
            <w:tcW w:w="1620" w:type="dxa"/>
          </w:tcPr>
          <w:p w14:paraId="70CF09B2" w14:textId="77777777" w:rsidR="00F72FD8" w:rsidRDefault="00F72FD8" w:rsidP="0054775A"/>
        </w:tc>
      </w:tr>
      <w:tr w:rsidR="00F72FD8" w14:paraId="2C06774D" w14:textId="77777777" w:rsidTr="00F72FD8">
        <w:trPr>
          <w:trHeight w:val="433"/>
        </w:trPr>
        <w:tc>
          <w:tcPr>
            <w:tcW w:w="4675" w:type="dxa"/>
          </w:tcPr>
          <w:p w14:paraId="0EA585E1" w14:textId="77777777" w:rsidR="00F72FD8" w:rsidRDefault="00F72FD8" w:rsidP="0054775A"/>
        </w:tc>
        <w:tc>
          <w:tcPr>
            <w:tcW w:w="1890" w:type="dxa"/>
          </w:tcPr>
          <w:p w14:paraId="7F0DB53E" w14:textId="56391F82" w:rsidR="00F72FD8" w:rsidRDefault="00F72FD8" w:rsidP="0054775A"/>
        </w:tc>
        <w:tc>
          <w:tcPr>
            <w:tcW w:w="1620" w:type="dxa"/>
          </w:tcPr>
          <w:p w14:paraId="4BEF07AE" w14:textId="77777777" w:rsidR="00F72FD8" w:rsidRDefault="00F72FD8" w:rsidP="0054775A"/>
        </w:tc>
      </w:tr>
      <w:tr w:rsidR="00F72FD8" w14:paraId="7D8C7444" w14:textId="77777777" w:rsidTr="00F72FD8">
        <w:trPr>
          <w:trHeight w:val="433"/>
        </w:trPr>
        <w:tc>
          <w:tcPr>
            <w:tcW w:w="4675" w:type="dxa"/>
          </w:tcPr>
          <w:p w14:paraId="446F55BE" w14:textId="77777777" w:rsidR="00F72FD8" w:rsidRDefault="00F72FD8" w:rsidP="0054775A"/>
        </w:tc>
        <w:tc>
          <w:tcPr>
            <w:tcW w:w="1890" w:type="dxa"/>
          </w:tcPr>
          <w:p w14:paraId="7E39397B" w14:textId="42F1CCCC" w:rsidR="00F72FD8" w:rsidRDefault="00F72FD8" w:rsidP="0054775A"/>
        </w:tc>
        <w:tc>
          <w:tcPr>
            <w:tcW w:w="1620" w:type="dxa"/>
          </w:tcPr>
          <w:p w14:paraId="745F0D41" w14:textId="77777777" w:rsidR="00F72FD8" w:rsidRDefault="00F72FD8" w:rsidP="0054775A"/>
        </w:tc>
      </w:tr>
      <w:tr w:rsidR="00F72FD8" w14:paraId="10CAEBB3" w14:textId="77777777" w:rsidTr="00F72FD8">
        <w:trPr>
          <w:trHeight w:val="433"/>
        </w:trPr>
        <w:tc>
          <w:tcPr>
            <w:tcW w:w="4675" w:type="dxa"/>
          </w:tcPr>
          <w:p w14:paraId="6FA54EC9" w14:textId="77777777" w:rsidR="00F72FD8" w:rsidRDefault="00F72FD8" w:rsidP="0054775A"/>
        </w:tc>
        <w:tc>
          <w:tcPr>
            <w:tcW w:w="1890" w:type="dxa"/>
          </w:tcPr>
          <w:p w14:paraId="33CC609E" w14:textId="30406A21" w:rsidR="00F72FD8" w:rsidRDefault="00F72FD8" w:rsidP="0054775A"/>
        </w:tc>
        <w:tc>
          <w:tcPr>
            <w:tcW w:w="1620" w:type="dxa"/>
          </w:tcPr>
          <w:p w14:paraId="42A360F2" w14:textId="77777777" w:rsidR="00F72FD8" w:rsidRDefault="00F72FD8" w:rsidP="0054775A"/>
        </w:tc>
      </w:tr>
      <w:tr w:rsidR="00F72FD8" w14:paraId="02D912C5" w14:textId="77777777" w:rsidTr="00F72FD8">
        <w:trPr>
          <w:trHeight w:val="433"/>
        </w:trPr>
        <w:tc>
          <w:tcPr>
            <w:tcW w:w="4675" w:type="dxa"/>
          </w:tcPr>
          <w:p w14:paraId="608547BA" w14:textId="77777777" w:rsidR="00F72FD8" w:rsidRDefault="00F72FD8" w:rsidP="0054775A"/>
        </w:tc>
        <w:tc>
          <w:tcPr>
            <w:tcW w:w="1890" w:type="dxa"/>
          </w:tcPr>
          <w:p w14:paraId="741DA24E" w14:textId="170B8432" w:rsidR="00F72FD8" w:rsidRDefault="00F72FD8" w:rsidP="0054775A"/>
        </w:tc>
        <w:tc>
          <w:tcPr>
            <w:tcW w:w="1620" w:type="dxa"/>
          </w:tcPr>
          <w:p w14:paraId="2FE86E37" w14:textId="77777777" w:rsidR="00F72FD8" w:rsidRDefault="00F72FD8" w:rsidP="0054775A"/>
        </w:tc>
      </w:tr>
      <w:tr w:rsidR="00F72FD8" w14:paraId="56A3A964" w14:textId="77777777" w:rsidTr="00F72FD8">
        <w:trPr>
          <w:trHeight w:val="433"/>
        </w:trPr>
        <w:tc>
          <w:tcPr>
            <w:tcW w:w="4675" w:type="dxa"/>
          </w:tcPr>
          <w:p w14:paraId="092F05B2" w14:textId="77777777" w:rsidR="00F72FD8" w:rsidRDefault="00F72FD8" w:rsidP="0054775A"/>
        </w:tc>
        <w:tc>
          <w:tcPr>
            <w:tcW w:w="1890" w:type="dxa"/>
          </w:tcPr>
          <w:p w14:paraId="6BFA388E" w14:textId="08B52E6C" w:rsidR="00F72FD8" w:rsidRDefault="00F72FD8" w:rsidP="0054775A"/>
        </w:tc>
        <w:tc>
          <w:tcPr>
            <w:tcW w:w="1620" w:type="dxa"/>
          </w:tcPr>
          <w:p w14:paraId="795896F2" w14:textId="77777777" w:rsidR="00F72FD8" w:rsidRDefault="00F72FD8" w:rsidP="0054775A"/>
        </w:tc>
      </w:tr>
      <w:tr w:rsidR="00F72FD8" w14:paraId="1D33ACE4" w14:textId="77777777" w:rsidTr="00F72FD8">
        <w:trPr>
          <w:trHeight w:val="433"/>
        </w:trPr>
        <w:tc>
          <w:tcPr>
            <w:tcW w:w="4675" w:type="dxa"/>
          </w:tcPr>
          <w:p w14:paraId="648E5393" w14:textId="77777777" w:rsidR="00F72FD8" w:rsidRDefault="00F72FD8" w:rsidP="0054775A"/>
        </w:tc>
        <w:tc>
          <w:tcPr>
            <w:tcW w:w="1890" w:type="dxa"/>
          </w:tcPr>
          <w:p w14:paraId="43292A67" w14:textId="28D99642" w:rsidR="00F72FD8" w:rsidRDefault="00F72FD8" w:rsidP="0054775A"/>
        </w:tc>
        <w:tc>
          <w:tcPr>
            <w:tcW w:w="1620" w:type="dxa"/>
          </w:tcPr>
          <w:p w14:paraId="1D4C8FC1" w14:textId="77777777" w:rsidR="00F72FD8" w:rsidRDefault="00F72FD8" w:rsidP="0054775A"/>
        </w:tc>
      </w:tr>
      <w:tr w:rsidR="00F72FD8" w14:paraId="68EEF8D6" w14:textId="77777777" w:rsidTr="00F72FD8">
        <w:trPr>
          <w:trHeight w:val="433"/>
        </w:trPr>
        <w:tc>
          <w:tcPr>
            <w:tcW w:w="4675" w:type="dxa"/>
          </w:tcPr>
          <w:p w14:paraId="544213CB" w14:textId="77777777" w:rsidR="00F72FD8" w:rsidRDefault="00F72FD8" w:rsidP="0054775A"/>
        </w:tc>
        <w:tc>
          <w:tcPr>
            <w:tcW w:w="1890" w:type="dxa"/>
          </w:tcPr>
          <w:p w14:paraId="05FE34AE" w14:textId="6F62BD04" w:rsidR="00F72FD8" w:rsidRDefault="00F72FD8" w:rsidP="0054775A"/>
        </w:tc>
        <w:tc>
          <w:tcPr>
            <w:tcW w:w="1620" w:type="dxa"/>
          </w:tcPr>
          <w:p w14:paraId="0437BA33" w14:textId="77777777" w:rsidR="00F72FD8" w:rsidRDefault="00F72FD8" w:rsidP="0054775A"/>
        </w:tc>
      </w:tr>
      <w:tr w:rsidR="00F72FD8" w14:paraId="438B682E" w14:textId="77777777" w:rsidTr="00F72FD8">
        <w:trPr>
          <w:trHeight w:val="433"/>
        </w:trPr>
        <w:tc>
          <w:tcPr>
            <w:tcW w:w="4675" w:type="dxa"/>
          </w:tcPr>
          <w:p w14:paraId="1501839A" w14:textId="77777777" w:rsidR="00F72FD8" w:rsidRDefault="00F72FD8" w:rsidP="0054775A"/>
        </w:tc>
        <w:tc>
          <w:tcPr>
            <w:tcW w:w="1890" w:type="dxa"/>
          </w:tcPr>
          <w:p w14:paraId="7622756C" w14:textId="4C63EC40" w:rsidR="00F72FD8" w:rsidRDefault="00F72FD8" w:rsidP="0054775A"/>
        </w:tc>
        <w:tc>
          <w:tcPr>
            <w:tcW w:w="1620" w:type="dxa"/>
          </w:tcPr>
          <w:p w14:paraId="22FF9F35" w14:textId="77777777" w:rsidR="00F72FD8" w:rsidRDefault="00F72FD8" w:rsidP="0054775A"/>
        </w:tc>
      </w:tr>
      <w:tr w:rsidR="00F72FD8" w14:paraId="49F9EC7E" w14:textId="77777777" w:rsidTr="00F72FD8">
        <w:trPr>
          <w:trHeight w:val="433"/>
        </w:trPr>
        <w:tc>
          <w:tcPr>
            <w:tcW w:w="4675" w:type="dxa"/>
          </w:tcPr>
          <w:p w14:paraId="3F969AD2" w14:textId="77777777" w:rsidR="00F72FD8" w:rsidRDefault="00F72FD8" w:rsidP="0054775A"/>
        </w:tc>
        <w:tc>
          <w:tcPr>
            <w:tcW w:w="1890" w:type="dxa"/>
          </w:tcPr>
          <w:p w14:paraId="0FBE3333" w14:textId="1A3D8213" w:rsidR="00F72FD8" w:rsidRDefault="00F72FD8" w:rsidP="0054775A"/>
        </w:tc>
        <w:tc>
          <w:tcPr>
            <w:tcW w:w="1620" w:type="dxa"/>
          </w:tcPr>
          <w:p w14:paraId="0EBED4E4" w14:textId="77777777" w:rsidR="00F72FD8" w:rsidRDefault="00F72FD8" w:rsidP="0054775A"/>
        </w:tc>
      </w:tr>
      <w:tr w:rsidR="00F72FD8" w14:paraId="188E9CEF" w14:textId="77777777" w:rsidTr="00F72FD8">
        <w:trPr>
          <w:trHeight w:val="433"/>
        </w:trPr>
        <w:tc>
          <w:tcPr>
            <w:tcW w:w="4675" w:type="dxa"/>
          </w:tcPr>
          <w:p w14:paraId="16B74B06" w14:textId="77777777" w:rsidR="00F72FD8" w:rsidRDefault="00F72FD8" w:rsidP="0054775A"/>
        </w:tc>
        <w:tc>
          <w:tcPr>
            <w:tcW w:w="1890" w:type="dxa"/>
          </w:tcPr>
          <w:p w14:paraId="10C5ED1D" w14:textId="40D3DD24" w:rsidR="00F72FD8" w:rsidRDefault="00F72FD8" w:rsidP="0054775A"/>
        </w:tc>
        <w:tc>
          <w:tcPr>
            <w:tcW w:w="1620" w:type="dxa"/>
          </w:tcPr>
          <w:p w14:paraId="14263366" w14:textId="77777777" w:rsidR="00F72FD8" w:rsidRDefault="00F72FD8" w:rsidP="0054775A"/>
        </w:tc>
      </w:tr>
      <w:tr w:rsidR="00F72FD8" w14:paraId="7FE89020" w14:textId="77777777" w:rsidTr="00F72FD8">
        <w:trPr>
          <w:trHeight w:val="433"/>
        </w:trPr>
        <w:tc>
          <w:tcPr>
            <w:tcW w:w="4675" w:type="dxa"/>
          </w:tcPr>
          <w:p w14:paraId="557CB7FF" w14:textId="77777777" w:rsidR="00F72FD8" w:rsidRDefault="00F72FD8" w:rsidP="0054775A"/>
        </w:tc>
        <w:tc>
          <w:tcPr>
            <w:tcW w:w="1890" w:type="dxa"/>
          </w:tcPr>
          <w:p w14:paraId="2CABA3D4" w14:textId="77777777" w:rsidR="00F72FD8" w:rsidRDefault="00F72FD8" w:rsidP="0054775A"/>
        </w:tc>
        <w:tc>
          <w:tcPr>
            <w:tcW w:w="1620" w:type="dxa"/>
          </w:tcPr>
          <w:p w14:paraId="4FB8CEF6" w14:textId="77777777" w:rsidR="00F72FD8" w:rsidRDefault="00F72FD8" w:rsidP="0054775A"/>
        </w:tc>
      </w:tr>
    </w:tbl>
    <w:p w14:paraId="0E65E4CE" w14:textId="2B8799A3" w:rsidR="0054775A" w:rsidRDefault="0054775A" w:rsidP="0054775A"/>
    <w:p w14:paraId="0C1DCD4C" w14:textId="77777777" w:rsidR="00F72FD8" w:rsidRPr="0054775A" w:rsidRDefault="00F72FD8" w:rsidP="0054775A"/>
    <w:p w14:paraId="1670EB47" w14:textId="77777777" w:rsidR="0054775A" w:rsidRPr="0054775A" w:rsidRDefault="0054775A" w:rsidP="0054775A"/>
    <w:p w14:paraId="3D71E668" w14:textId="77777777" w:rsidR="0054775A" w:rsidRPr="0054775A" w:rsidRDefault="0054775A" w:rsidP="0054775A"/>
    <w:p w14:paraId="1CF205A4" w14:textId="77777777" w:rsidR="0054775A" w:rsidRPr="0054775A" w:rsidRDefault="0054775A" w:rsidP="0054775A"/>
    <w:p w14:paraId="26C8B57F" w14:textId="77777777" w:rsidR="0054775A" w:rsidRPr="0054775A" w:rsidRDefault="0054775A" w:rsidP="0054775A"/>
    <w:p w14:paraId="59E34AD7" w14:textId="77777777" w:rsidR="0054775A" w:rsidRPr="0054775A" w:rsidRDefault="0054775A" w:rsidP="0054775A"/>
    <w:p w14:paraId="4518BAF6" w14:textId="77777777" w:rsidR="0054775A" w:rsidRPr="0054775A" w:rsidRDefault="0054775A" w:rsidP="0054775A"/>
    <w:p w14:paraId="256643CA" w14:textId="77777777" w:rsidR="0054775A" w:rsidRPr="0054775A" w:rsidRDefault="0054775A" w:rsidP="0054775A"/>
    <w:p w14:paraId="37861820" w14:textId="77777777" w:rsidR="0054775A" w:rsidRPr="0054775A" w:rsidRDefault="0054775A" w:rsidP="0054775A"/>
    <w:p w14:paraId="0D460415" w14:textId="77777777" w:rsidR="0054775A" w:rsidRPr="0054775A" w:rsidRDefault="0054775A" w:rsidP="0054775A"/>
    <w:p w14:paraId="6180274B" w14:textId="0C70404A" w:rsidR="0054775A" w:rsidRDefault="0054775A"/>
    <w:p w14:paraId="495F1AC5" w14:textId="77777777" w:rsidR="0054775A" w:rsidRDefault="0054775A"/>
    <w:p w14:paraId="7FCC5DB4" w14:textId="15D02217" w:rsidR="00E70CA5" w:rsidRDefault="00E70CA5"/>
    <w:p w14:paraId="6CB881A1" w14:textId="647DBFED" w:rsidR="00F72FD8" w:rsidRDefault="00F72FD8"/>
    <w:p w14:paraId="4738DC83" w14:textId="77777777" w:rsidR="00F72FD8" w:rsidRDefault="00F72FD8">
      <w:r>
        <w:br w:type="page"/>
      </w:r>
    </w:p>
    <w:p w14:paraId="7CFF2D67" w14:textId="6B705944" w:rsidR="00F72FD8" w:rsidRDefault="00F72FD8"/>
    <w:tbl>
      <w:tblPr>
        <w:tblStyle w:val="TableGrid"/>
        <w:tblpPr w:leftFromText="180" w:rightFromText="180" w:vertAnchor="text" w:tblpY="1"/>
        <w:tblOverlap w:val="never"/>
        <w:tblW w:w="8185" w:type="dxa"/>
        <w:tblLook w:val="04A0" w:firstRow="1" w:lastRow="0" w:firstColumn="1" w:lastColumn="0" w:noHBand="0" w:noVBand="1"/>
      </w:tblPr>
      <w:tblGrid>
        <w:gridCol w:w="4675"/>
        <w:gridCol w:w="1890"/>
        <w:gridCol w:w="1620"/>
      </w:tblGrid>
      <w:tr w:rsidR="00F72FD8" w14:paraId="0CE733DF" w14:textId="77777777" w:rsidTr="00082C24">
        <w:trPr>
          <w:trHeight w:val="433"/>
        </w:trPr>
        <w:tc>
          <w:tcPr>
            <w:tcW w:w="4675" w:type="dxa"/>
          </w:tcPr>
          <w:p w14:paraId="1487CAFC" w14:textId="26554FA8" w:rsidR="00F72FD8" w:rsidRDefault="00F72FD8" w:rsidP="00082C24">
            <w:r>
              <w:t>Travel Roster and Staff</w:t>
            </w:r>
          </w:p>
        </w:tc>
        <w:tc>
          <w:tcPr>
            <w:tcW w:w="1890" w:type="dxa"/>
          </w:tcPr>
          <w:p w14:paraId="3882DA4C" w14:textId="77777777" w:rsidR="00F72FD8" w:rsidRDefault="00F72FD8" w:rsidP="00082C24">
            <w:r>
              <w:t xml:space="preserve">Pre-Travel Screen </w:t>
            </w:r>
          </w:p>
          <w:p w14:paraId="0EFD6AA8" w14:textId="77777777" w:rsidR="00F72FD8" w:rsidRDefault="00F72FD8" w:rsidP="00082C24">
            <w:r>
              <w:t>Pass/Fail</w:t>
            </w:r>
          </w:p>
        </w:tc>
        <w:tc>
          <w:tcPr>
            <w:tcW w:w="1620" w:type="dxa"/>
          </w:tcPr>
          <w:p w14:paraId="2AF168BA" w14:textId="77777777" w:rsidR="00F72FD8" w:rsidRDefault="00F72FD8" w:rsidP="00082C24">
            <w:r>
              <w:t>Arrival Screen</w:t>
            </w:r>
          </w:p>
          <w:p w14:paraId="0A4B7C2B" w14:textId="77777777" w:rsidR="00F72FD8" w:rsidRDefault="00F72FD8" w:rsidP="00082C24">
            <w:r>
              <w:t>Pass/Fail</w:t>
            </w:r>
          </w:p>
        </w:tc>
      </w:tr>
      <w:tr w:rsidR="00F72FD8" w14:paraId="2AB393C3" w14:textId="77777777" w:rsidTr="00082C24">
        <w:trPr>
          <w:trHeight w:val="433"/>
        </w:trPr>
        <w:tc>
          <w:tcPr>
            <w:tcW w:w="4675" w:type="dxa"/>
          </w:tcPr>
          <w:p w14:paraId="1CBDB8F9" w14:textId="77777777" w:rsidR="00F72FD8" w:rsidRDefault="00F72FD8" w:rsidP="00082C24"/>
        </w:tc>
        <w:tc>
          <w:tcPr>
            <w:tcW w:w="1890" w:type="dxa"/>
          </w:tcPr>
          <w:p w14:paraId="356DDC75" w14:textId="77777777" w:rsidR="00F72FD8" w:rsidRDefault="00F72FD8" w:rsidP="00082C24"/>
        </w:tc>
        <w:tc>
          <w:tcPr>
            <w:tcW w:w="1620" w:type="dxa"/>
          </w:tcPr>
          <w:p w14:paraId="52AF5097" w14:textId="77777777" w:rsidR="00F72FD8" w:rsidRDefault="00F72FD8" w:rsidP="00082C24"/>
        </w:tc>
      </w:tr>
      <w:tr w:rsidR="00F72FD8" w14:paraId="3AFBF3BE" w14:textId="77777777" w:rsidTr="00082C24">
        <w:trPr>
          <w:trHeight w:val="433"/>
        </w:trPr>
        <w:tc>
          <w:tcPr>
            <w:tcW w:w="4675" w:type="dxa"/>
          </w:tcPr>
          <w:p w14:paraId="463870B0" w14:textId="77777777" w:rsidR="00F72FD8" w:rsidRDefault="00F72FD8" w:rsidP="00082C24"/>
        </w:tc>
        <w:tc>
          <w:tcPr>
            <w:tcW w:w="1890" w:type="dxa"/>
          </w:tcPr>
          <w:p w14:paraId="7E47E966" w14:textId="77777777" w:rsidR="00F72FD8" w:rsidRDefault="00F72FD8" w:rsidP="00082C24"/>
        </w:tc>
        <w:tc>
          <w:tcPr>
            <w:tcW w:w="1620" w:type="dxa"/>
          </w:tcPr>
          <w:p w14:paraId="27D1E99D" w14:textId="77777777" w:rsidR="00F72FD8" w:rsidRDefault="00F72FD8" w:rsidP="00082C24"/>
        </w:tc>
      </w:tr>
      <w:tr w:rsidR="00F72FD8" w14:paraId="16698326" w14:textId="77777777" w:rsidTr="00082C24">
        <w:trPr>
          <w:trHeight w:val="452"/>
        </w:trPr>
        <w:tc>
          <w:tcPr>
            <w:tcW w:w="4675" w:type="dxa"/>
          </w:tcPr>
          <w:p w14:paraId="6EC29357" w14:textId="77777777" w:rsidR="00F72FD8" w:rsidRDefault="00F72FD8" w:rsidP="00082C24"/>
        </w:tc>
        <w:tc>
          <w:tcPr>
            <w:tcW w:w="1890" w:type="dxa"/>
          </w:tcPr>
          <w:p w14:paraId="399B7036" w14:textId="77777777" w:rsidR="00F72FD8" w:rsidRDefault="00F72FD8" w:rsidP="00082C24"/>
        </w:tc>
        <w:tc>
          <w:tcPr>
            <w:tcW w:w="1620" w:type="dxa"/>
          </w:tcPr>
          <w:p w14:paraId="1B2C87FC" w14:textId="77777777" w:rsidR="00F72FD8" w:rsidRDefault="00F72FD8" w:rsidP="00082C24"/>
        </w:tc>
      </w:tr>
      <w:tr w:rsidR="00F72FD8" w14:paraId="16F47E22" w14:textId="77777777" w:rsidTr="00082C24">
        <w:trPr>
          <w:trHeight w:val="433"/>
        </w:trPr>
        <w:tc>
          <w:tcPr>
            <w:tcW w:w="4675" w:type="dxa"/>
          </w:tcPr>
          <w:p w14:paraId="68D90FE9" w14:textId="77777777" w:rsidR="00F72FD8" w:rsidRDefault="00F72FD8" w:rsidP="00082C24"/>
        </w:tc>
        <w:tc>
          <w:tcPr>
            <w:tcW w:w="1890" w:type="dxa"/>
          </w:tcPr>
          <w:p w14:paraId="6A4445F1" w14:textId="77777777" w:rsidR="00F72FD8" w:rsidRDefault="00F72FD8" w:rsidP="00082C24"/>
        </w:tc>
        <w:tc>
          <w:tcPr>
            <w:tcW w:w="1620" w:type="dxa"/>
          </w:tcPr>
          <w:p w14:paraId="583C28C2" w14:textId="77777777" w:rsidR="00F72FD8" w:rsidRDefault="00F72FD8" w:rsidP="00082C24"/>
        </w:tc>
      </w:tr>
      <w:tr w:rsidR="00F72FD8" w14:paraId="67A2112A" w14:textId="77777777" w:rsidTr="00082C24">
        <w:trPr>
          <w:trHeight w:val="433"/>
        </w:trPr>
        <w:tc>
          <w:tcPr>
            <w:tcW w:w="4675" w:type="dxa"/>
          </w:tcPr>
          <w:p w14:paraId="3C97A828" w14:textId="77777777" w:rsidR="00F72FD8" w:rsidRDefault="00F72FD8" w:rsidP="00082C24"/>
        </w:tc>
        <w:tc>
          <w:tcPr>
            <w:tcW w:w="1890" w:type="dxa"/>
          </w:tcPr>
          <w:p w14:paraId="211ADD27" w14:textId="77777777" w:rsidR="00F72FD8" w:rsidRDefault="00F72FD8" w:rsidP="00082C24"/>
        </w:tc>
        <w:tc>
          <w:tcPr>
            <w:tcW w:w="1620" w:type="dxa"/>
          </w:tcPr>
          <w:p w14:paraId="1EA2D3BF" w14:textId="77777777" w:rsidR="00F72FD8" w:rsidRDefault="00F72FD8" w:rsidP="00082C24"/>
        </w:tc>
      </w:tr>
      <w:tr w:rsidR="00F72FD8" w14:paraId="569EDAF5" w14:textId="77777777" w:rsidTr="00082C24">
        <w:trPr>
          <w:trHeight w:val="433"/>
        </w:trPr>
        <w:tc>
          <w:tcPr>
            <w:tcW w:w="4675" w:type="dxa"/>
          </w:tcPr>
          <w:p w14:paraId="4F795CBC" w14:textId="77777777" w:rsidR="00F72FD8" w:rsidRDefault="00F72FD8" w:rsidP="00082C24"/>
        </w:tc>
        <w:tc>
          <w:tcPr>
            <w:tcW w:w="1890" w:type="dxa"/>
          </w:tcPr>
          <w:p w14:paraId="7DE78863" w14:textId="77777777" w:rsidR="00F72FD8" w:rsidRDefault="00F72FD8" w:rsidP="00082C24"/>
        </w:tc>
        <w:tc>
          <w:tcPr>
            <w:tcW w:w="1620" w:type="dxa"/>
          </w:tcPr>
          <w:p w14:paraId="366833FA" w14:textId="77777777" w:rsidR="00F72FD8" w:rsidRDefault="00F72FD8" w:rsidP="00082C24"/>
        </w:tc>
      </w:tr>
      <w:tr w:rsidR="00F72FD8" w14:paraId="060C62E9" w14:textId="77777777" w:rsidTr="00082C24">
        <w:trPr>
          <w:trHeight w:val="452"/>
        </w:trPr>
        <w:tc>
          <w:tcPr>
            <w:tcW w:w="4675" w:type="dxa"/>
          </w:tcPr>
          <w:p w14:paraId="2742BA61" w14:textId="77777777" w:rsidR="00F72FD8" w:rsidRDefault="00F72FD8" w:rsidP="00082C24"/>
        </w:tc>
        <w:tc>
          <w:tcPr>
            <w:tcW w:w="1890" w:type="dxa"/>
          </w:tcPr>
          <w:p w14:paraId="45F4D8C1" w14:textId="77777777" w:rsidR="00F72FD8" w:rsidRDefault="00F72FD8" w:rsidP="00082C24"/>
        </w:tc>
        <w:tc>
          <w:tcPr>
            <w:tcW w:w="1620" w:type="dxa"/>
          </w:tcPr>
          <w:p w14:paraId="5D2C42D2" w14:textId="77777777" w:rsidR="00F72FD8" w:rsidRDefault="00F72FD8" w:rsidP="00082C24"/>
        </w:tc>
      </w:tr>
      <w:tr w:rsidR="00F72FD8" w14:paraId="0E9F7CD1" w14:textId="77777777" w:rsidTr="00082C24">
        <w:trPr>
          <w:trHeight w:val="433"/>
        </w:trPr>
        <w:tc>
          <w:tcPr>
            <w:tcW w:w="4675" w:type="dxa"/>
          </w:tcPr>
          <w:p w14:paraId="243B3859" w14:textId="77777777" w:rsidR="00F72FD8" w:rsidRDefault="00F72FD8" w:rsidP="00082C24"/>
        </w:tc>
        <w:tc>
          <w:tcPr>
            <w:tcW w:w="1890" w:type="dxa"/>
          </w:tcPr>
          <w:p w14:paraId="0EED6E8D" w14:textId="77777777" w:rsidR="00F72FD8" w:rsidRDefault="00F72FD8" w:rsidP="00082C24"/>
        </w:tc>
        <w:tc>
          <w:tcPr>
            <w:tcW w:w="1620" w:type="dxa"/>
          </w:tcPr>
          <w:p w14:paraId="45B6BDE3" w14:textId="77777777" w:rsidR="00F72FD8" w:rsidRDefault="00F72FD8" w:rsidP="00082C24"/>
        </w:tc>
      </w:tr>
      <w:tr w:rsidR="00F72FD8" w14:paraId="00CC5FB9" w14:textId="77777777" w:rsidTr="00082C24">
        <w:trPr>
          <w:trHeight w:val="433"/>
        </w:trPr>
        <w:tc>
          <w:tcPr>
            <w:tcW w:w="4675" w:type="dxa"/>
          </w:tcPr>
          <w:p w14:paraId="17841F1E" w14:textId="77777777" w:rsidR="00F72FD8" w:rsidRDefault="00F72FD8" w:rsidP="00082C24"/>
        </w:tc>
        <w:tc>
          <w:tcPr>
            <w:tcW w:w="1890" w:type="dxa"/>
          </w:tcPr>
          <w:p w14:paraId="42AA766C" w14:textId="77777777" w:rsidR="00F72FD8" w:rsidRDefault="00F72FD8" w:rsidP="00082C24"/>
        </w:tc>
        <w:tc>
          <w:tcPr>
            <w:tcW w:w="1620" w:type="dxa"/>
          </w:tcPr>
          <w:p w14:paraId="208DF3BD" w14:textId="77777777" w:rsidR="00F72FD8" w:rsidRDefault="00F72FD8" w:rsidP="00082C24"/>
        </w:tc>
      </w:tr>
      <w:tr w:rsidR="00F72FD8" w14:paraId="6590CCFE" w14:textId="77777777" w:rsidTr="00082C24">
        <w:trPr>
          <w:trHeight w:val="433"/>
        </w:trPr>
        <w:tc>
          <w:tcPr>
            <w:tcW w:w="4675" w:type="dxa"/>
          </w:tcPr>
          <w:p w14:paraId="3B80E951" w14:textId="77777777" w:rsidR="00F72FD8" w:rsidRDefault="00F72FD8" w:rsidP="00082C24"/>
        </w:tc>
        <w:tc>
          <w:tcPr>
            <w:tcW w:w="1890" w:type="dxa"/>
          </w:tcPr>
          <w:p w14:paraId="5B83893D" w14:textId="77777777" w:rsidR="00F72FD8" w:rsidRDefault="00F72FD8" w:rsidP="00082C24"/>
        </w:tc>
        <w:tc>
          <w:tcPr>
            <w:tcW w:w="1620" w:type="dxa"/>
          </w:tcPr>
          <w:p w14:paraId="6034D308" w14:textId="77777777" w:rsidR="00F72FD8" w:rsidRDefault="00F72FD8" w:rsidP="00082C24"/>
        </w:tc>
      </w:tr>
      <w:tr w:rsidR="00F72FD8" w14:paraId="3CEA29BA" w14:textId="77777777" w:rsidTr="00082C24">
        <w:trPr>
          <w:trHeight w:val="452"/>
        </w:trPr>
        <w:tc>
          <w:tcPr>
            <w:tcW w:w="4675" w:type="dxa"/>
          </w:tcPr>
          <w:p w14:paraId="7F152C79" w14:textId="77777777" w:rsidR="00F72FD8" w:rsidRDefault="00F72FD8" w:rsidP="00082C24"/>
        </w:tc>
        <w:tc>
          <w:tcPr>
            <w:tcW w:w="1890" w:type="dxa"/>
          </w:tcPr>
          <w:p w14:paraId="6A5815FD" w14:textId="77777777" w:rsidR="00F72FD8" w:rsidRDefault="00F72FD8" w:rsidP="00082C24"/>
        </w:tc>
        <w:tc>
          <w:tcPr>
            <w:tcW w:w="1620" w:type="dxa"/>
          </w:tcPr>
          <w:p w14:paraId="50508AD0" w14:textId="77777777" w:rsidR="00F72FD8" w:rsidRDefault="00F72FD8" w:rsidP="00082C24"/>
        </w:tc>
      </w:tr>
      <w:tr w:rsidR="00F72FD8" w14:paraId="2732FF3A" w14:textId="77777777" w:rsidTr="00082C24">
        <w:trPr>
          <w:trHeight w:val="433"/>
        </w:trPr>
        <w:tc>
          <w:tcPr>
            <w:tcW w:w="4675" w:type="dxa"/>
          </w:tcPr>
          <w:p w14:paraId="7E4F8814" w14:textId="77777777" w:rsidR="00F72FD8" w:rsidRDefault="00F72FD8" w:rsidP="00082C24"/>
        </w:tc>
        <w:tc>
          <w:tcPr>
            <w:tcW w:w="1890" w:type="dxa"/>
          </w:tcPr>
          <w:p w14:paraId="4C245A5B" w14:textId="77777777" w:rsidR="00F72FD8" w:rsidRDefault="00F72FD8" w:rsidP="00082C24"/>
        </w:tc>
        <w:tc>
          <w:tcPr>
            <w:tcW w:w="1620" w:type="dxa"/>
          </w:tcPr>
          <w:p w14:paraId="29AB2EE6" w14:textId="77777777" w:rsidR="00F72FD8" w:rsidRDefault="00F72FD8" w:rsidP="00082C24"/>
        </w:tc>
      </w:tr>
      <w:tr w:rsidR="00F72FD8" w14:paraId="6D9B47EF" w14:textId="77777777" w:rsidTr="00082C24">
        <w:trPr>
          <w:trHeight w:val="433"/>
        </w:trPr>
        <w:tc>
          <w:tcPr>
            <w:tcW w:w="4675" w:type="dxa"/>
          </w:tcPr>
          <w:p w14:paraId="6A762D75" w14:textId="77777777" w:rsidR="00F72FD8" w:rsidRDefault="00F72FD8" w:rsidP="00082C24"/>
        </w:tc>
        <w:tc>
          <w:tcPr>
            <w:tcW w:w="1890" w:type="dxa"/>
          </w:tcPr>
          <w:p w14:paraId="52BAD617" w14:textId="77777777" w:rsidR="00F72FD8" w:rsidRDefault="00F72FD8" w:rsidP="00082C24"/>
        </w:tc>
        <w:tc>
          <w:tcPr>
            <w:tcW w:w="1620" w:type="dxa"/>
          </w:tcPr>
          <w:p w14:paraId="64B42278" w14:textId="77777777" w:rsidR="00F72FD8" w:rsidRDefault="00F72FD8" w:rsidP="00082C24"/>
        </w:tc>
      </w:tr>
      <w:tr w:rsidR="00F72FD8" w14:paraId="7F3814BD" w14:textId="77777777" w:rsidTr="00082C24">
        <w:trPr>
          <w:trHeight w:val="433"/>
        </w:trPr>
        <w:tc>
          <w:tcPr>
            <w:tcW w:w="4675" w:type="dxa"/>
          </w:tcPr>
          <w:p w14:paraId="79237CB4" w14:textId="77777777" w:rsidR="00F72FD8" w:rsidRDefault="00F72FD8" w:rsidP="00082C24"/>
        </w:tc>
        <w:tc>
          <w:tcPr>
            <w:tcW w:w="1890" w:type="dxa"/>
          </w:tcPr>
          <w:p w14:paraId="61740059" w14:textId="77777777" w:rsidR="00F72FD8" w:rsidRDefault="00F72FD8" w:rsidP="00082C24"/>
        </w:tc>
        <w:tc>
          <w:tcPr>
            <w:tcW w:w="1620" w:type="dxa"/>
          </w:tcPr>
          <w:p w14:paraId="3A3E3305" w14:textId="77777777" w:rsidR="00F72FD8" w:rsidRDefault="00F72FD8" w:rsidP="00082C24"/>
        </w:tc>
      </w:tr>
      <w:tr w:rsidR="00F72FD8" w14:paraId="0BAB3614" w14:textId="77777777" w:rsidTr="00082C24">
        <w:trPr>
          <w:trHeight w:val="433"/>
        </w:trPr>
        <w:tc>
          <w:tcPr>
            <w:tcW w:w="4675" w:type="dxa"/>
          </w:tcPr>
          <w:p w14:paraId="25809345" w14:textId="77777777" w:rsidR="00F72FD8" w:rsidRDefault="00F72FD8" w:rsidP="00082C24"/>
        </w:tc>
        <w:tc>
          <w:tcPr>
            <w:tcW w:w="1890" w:type="dxa"/>
          </w:tcPr>
          <w:p w14:paraId="509E743D" w14:textId="77777777" w:rsidR="00F72FD8" w:rsidRDefault="00F72FD8" w:rsidP="00082C24"/>
        </w:tc>
        <w:tc>
          <w:tcPr>
            <w:tcW w:w="1620" w:type="dxa"/>
          </w:tcPr>
          <w:p w14:paraId="69DE2E83" w14:textId="77777777" w:rsidR="00F72FD8" w:rsidRDefault="00F72FD8" w:rsidP="00082C24"/>
        </w:tc>
      </w:tr>
      <w:tr w:rsidR="00F72FD8" w14:paraId="57AF1461" w14:textId="77777777" w:rsidTr="00082C24">
        <w:trPr>
          <w:trHeight w:val="433"/>
        </w:trPr>
        <w:tc>
          <w:tcPr>
            <w:tcW w:w="4675" w:type="dxa"/>
          </w:tcPr>
          <w:p w14:paraId="4246529D" w14:textId="77777777" w:rsidR="00F72FD8" w:rsidRDefault="00F72FD8" w:rsidP="00082C24"/>
        </w:tc>
        <w:tc>
          <w:tcPr>
            <w:tcW w:w="1890" w:type="dxa"/>
          </w:tcPr>
          <w:p w14:paraId="1EDC3777" w14:textId="77777777" w:rsidR="00F72FD8" w:rsidRDefault="00F72FD8" w:rsidP="00082C24"/>
        </w:tc>
        <w:tc>
          <w:tcPr>
            <w:tcW w:w="1620" w:type="dxa"/>
          </w:tcPr>
          <w:p w14:paraId="01488F53" w14:textId="77777777" w:rsidR="00F72FD8" w:rsidRDefault="00F72FD8" w:rsidP="00082C24"/>
        </w:tc>
      </w:tr>
      <w:tr w:rsidR="00F72FD8" w14:paraId="063C9B58" w14:textId="77777777" w:rsidTr="00082C24">
        <w:trPr>
          <w:trHeight w:val="433"/>
        </w:trPr>
        <w:tc>
          <w:tcPr>
            <w:tcW w:w="4675" w:type="dxa"/>
          </w:tcPr>
          <w:p w14:paraId="72ADB40A" w14:textId="77777777" w:rsidR="00F72FD8" w:rsidRDefault="00F72FD8" w:rsidP="00082C24"/>
        </w:tc>
        <w:tc>
          <w:tcPr>
            <w:tcW w:w="1890" w:type="dxa"/>
          </w:tcPr>
          <w:p w14:paraId="0CE0D108" w14:textId="77777777" w:rsidR="00F72FD8" w:rsidRDefault="00F72FD8" w:rsidP="00082C24"/>
        </w:tc>
        <w:tc>
          <w:tcPr>
            <w:tcW w:w="1620" w:type="dxa"/>
          </w:tcPr>
          <w:p w14:paraId="27BFDAE0" w14:textId="77777777" w:rsidR="00F72FD8" w:rsidRDefault="00F72FD8" w:rsidP="00082C24"/>
        </w:tc>
      </w:tr>
      <w:tr w:rsidR="00F72FD8" w14:paraId="5FBCC160" w14:textId="77777777" w:rsidTr="00082C24">
        <w:trPr>
          <w:trHeight w:val="433"/>
        </w:trPr>
        <w:tc>
          <w:tcPr>
            <w:tcW w:w="4675" w:type="dxa"/>
          </w:tcPr>
          <w:p w14:paraId="5E203BE2" w14:textId="77777777" w:rsidR="00F72FD8" w:rsidRDefault="00F72FD8" w:rsidP="00082C24"/>
        </w:tc>
        <w:tc>
          <w:tcPr>
            <w:tcW w:w="1890" w:type="dxa"/>
          </w:tcPr>
          <w:p w14:paraId="15A640CB" w14:textId="77777777" w:rsidR="00F72FD8" w:rsidRDefault="00F72FD8" w:rsidP="00082C24"/>
        </w:tc>
        <w:tc>
          <w:tcPr>
            <w:tcW w:w="1620" w:type="dxa"/>
          </w:tcPr>
          <w:p w14:paraId="2610709B" w14:textId="77777777" w:rsidR="00F72FD8" w:rsidRDefault="00F72FD8" w:rsidP="00082C24"/>
        </w:tc>
      </w:tr>
      <w:tr w:rsidR="00F72FD8" w14:paraId="6EDC9B11" w14:textId="77777777" w:rsidTr="00082C24">
        <w:trPr>
          <w:trHeight w:val="433"/>
        </w:trPr>
        <w:tc>
          <w:tcPr>
            <w:tcW w:w="4675" w:type="dxa"/>
          </w:tcPr>
          <w:p w14:paraId="67535C42" w14:textId="77777777" w:rsidR="00F72FD8" w:rsidRDefault="00F72FD8" w:rsidP="00082C24"/>
        </w:tc>
        <w:tc>
          <w:tcPr>
            <w:tcW w:w="1890" w:type="dxa"/>
          </w:tcPr>
          <w:p w14:paraId="04074EC2" w14:textId="77777777" w:rsidR="00F72FD8" w:rsidRDefault="00F72FD8" w:rsidP="00082C24"/>
        </w:tc>
        <w:tc>
          <w:tcPr>
            <w:tcW w:w="1620" w:type="dxa"/>
          </w:tcPr>
          <w:p w14:paraId="276528D7" w14:textId="77777777" w:rsidR="00F72FD8" w:rsidRDefault="00F72FD8" w:rsidP="00082C24"/>
        </w:tc>
      </w:tr>
      <w:tr w:rsidR="00F72FD8" w14:paraId="1D5163B2" w14:textId="77777777" w:rsidTr="00082C24">
        <w:trPr>
          <w:trHeight w:val="433"/>
        </w:trPr>
        <w:tc>
          <w:tcPr>
            <w:tcW w:w="4675" w:type="dxa"/>
          </w:tcPr>
          <w:p w14:paraId="2035C8A6" w14:textId="77777777" w:rsidR="00F72FD8" w:rsidRDefault="00F72FD8" w:rsidP="00082C24"/>
        </w:tc>
        <w:tc>
          <w:tcPr>
            <w:tcW w:w="1890" w:type="dxa"/>
          </w:tcPr>
          <w:p w14:paraId="4A5F4A51" w14:textId="77777777" w:rsidR="00F72FD8" w:rsidRDefault="00F72FD8" w:rsidP="00082C24"/>
        </w:tc>
        <w:tc>
          <w:tcPr>
            <w:tcW w:w="1620" w:type="dxa"/>
          </w:tcPr>
          <w:p w14:paraId="44B2E03D" w14:textId="77777777" w:rsidR="00F72FD8" w:rsidRDefault="00F72FD8" w:rsidP="00082C24"/>
        </w:tc>
      </w:tr>
      <w:tr w:rsidR="00F72FD8" w14:paraId="0453FCBF" w14:textId="77777777" w:rsidTr="00082C24">
        <w:trPr>
          <w:trHeight w:val="433"/>
        </w:trPr>
        <w:tc>
          <w:tcPr>
            <w:tcW w:w="4675" w:type="dxa"/>
          </w:tcPr>
          <w:p w14:paraId="566A6DD8" w14:textId="77777777" w:rsidR="00F72FD8" w:rsidRDefault="00F72FD8" w:rsidP="00082C24"/>
        </w:tc>
        <w:tc>
          <w:tcPr>
            <w:tcW w:w="1890" w:type="dxa"/>
          </w:tcPr>
          <w:p w14:paraId="4C04CA90" w14:textId="77777777" w:rsidR="00F72FD8" w:rsidRDefault="00F72FD8" w:rsidP="00082C24"/>
        </w:tc>
        <w:tc>
          <w:tcPr>
            <w:tcW w:w="1620" w:type="dxa"/>
          </w:tcPr>
          <w:p w14:paraId="6EDBE102" w14:textId="77777777" w:rsidR="00F72FD8" w:rsidRDefault="00F72FD8" w:rsidP="00082C24"/>
        </w:tc>
      </w:tr>
      <w:tr w:rsidR="00F72FD8" w14:paraId="72676B42" w14:textId="77777777" w:rsidTr="00082C24">
        <w:trPr>
          <w:trHeight w:val="433"/>
        </w:trPr>
        <w:tc>
          <w:tcPr>
            <w:tcW w:w="4675" w:type="dxa"/>
          </w:tcPr>
          <w:p w14:paraId="2513D7F9" w14:textId="77777777" w:rsidR="00F72FD8" w:rsidRDefault="00F72FD8" w:rsidP="00082C24"/>
        </w:tc>
        <w:tc>
          <w:tcPr>
            <w:tcW w:w="1890" w:type="dxa"/>
          </w:tcPr>
          <w:p w14:paraId="055121DC" w14:textId="77777777" w:rsidR="00F72FD8" w:rsidRDefault="00F72FD8" w:rsidP="00082C24"/>
        </w:tc>
        <w:tc>
          <w:tcPr>
            <w:tcW w:w="1620" w:type="dxa"/>
          </w:tcPr>
          <w:p w14:paraId="148CA375" w14:textId="77777777" w:rsidR="00F72FD8" w:rsidRDefault="00F72FD8" w:rsidP="00082C24"/>
        </w:tc>
      </w:tr>
    </w:tbl>
    <w:p w14:paraId="501D7113" w14:textId="15464172" w:rsidR="00F72FD8" w:rsidRDefault="00F72FD8"/>
    <w:p w14:paraId="43497B3F" w14:textId="7509E8A4" w:rsidR="000D7A87" w:rsidRDefault="000D7A87"/>
    <w:p w14:paraId="182EC3BB" w14:textId="5517A2FE" w:rsidR="000D7A87" w:rsidRDefault="000D7A87"/>
    <w:p w14:paraId="06D4BDBF" w14:textId="2A800934" w:rsidR="000D7A87" w:rsidRDefault="000D7A87"/>
    <w:p w14:paraId="0CEDC7F1" w14:textId="191C16EF" w:rsidR="000D7A87" w:rsidRDefault="000D7A87"/>
    <w:p w14:paraId="65A89302" w14:textId="0F1C98CF" w:rsidR="000D7A87" w:rsidRDefault="000D7A87"/>
    <w:p w14:paraId="571EF1F3" w14:textId="5934CC52" w:rsidR="000D7A87" w:rsidRDefault="000D7A87"/>
    <w:p w14:paraId="598F45D9" w14:textId="68776A6D" w:rsidR="000D7A87" w:rsidRDefault="000D7A87"/>
    <w:p w14:paraId="483AB435" w14:textId="0F204294" w:rsidR="000D7A87" w:rsidRDefault="000D7A87"/>
    <w:p w14:paraId="63A6DBC4" w14:textId="1349CA4B" w:rsidR="000D7A87" w:rsidRDefault="000D7A87"/>
    <w:p w14:paraId="10E25BCB" w14:textId="56E8253B" w:rsidR="000D7A87" w:rsidRDefault="000D7A87"/>
    <w:p w14:paraId="22E921E6" w14:textId="64C649BF" w:rsidR="000D7A87" w:rsidRDefault="000D7A87"/>
    <w:p w14:paraId="26081262" w14:textId="1EB605F5" w:rsidR="000D7A87" w:rsidRDefault="000D7A87"/>
    <w:p w14:paraId="480F3F00" w14:textId="0BF0C948" w:rsidR="000D7A87" w:rsidRDefault="000D7A87"/>
    <w:p w14:paraId="2F668050" w14:textId="0A553689" w:rsidR="000D7A87" w:rsidRDefault="000D7A87"/>
    <w:p w14:paraId="0219E576" w14:textId="3684A27B" w:rsidR="000D7A87" w:rsidRDefault="000D7A87"/>
    <w:p w14:paraId="195A0E86" w14:textId="2EEBD9E3" w:rsidR="000D7A87" w:rsidRDefault="000D7A87"/>
    <w:p w14:paraId="29129D94" w14:textId="4A33EE83" w:rsidR="000D7A87" w:rsidRDefault="000D7A87"/>
    <w:p w14:paraId="4551F6D3" w14:textId="7476D152" w:rsidR="000D7A87" w:rsidRDefault="000D7A87"/>
    <w:p w14:paraId="0D491A5F" w14:textId="4885716C" w:rsidR="000D7A87" w:rsidRDefault="000D7A87"/>
    <w:p w14:paraId="425D1DF1" w14:textId="09527B00" w:rsidR="000D7A87" w:rsidRDefault="000D7A87"/>
    <w:p w14:paraId="3C455750" w14:textId="4B336743" w:rsidR="000D7A87" w:rsidRDefault="000D7A87"/>
    <w:p w14:paraId="0E0D4EF5" w14:textId="2F9AC9C6" w:rsidR="000D7A87" w:rsidRDefault="000D7A87"/>
    <w:p w14:paraId="603B7051" w14:textId="6350C6E3" w:rsidR="000D7A87" w:rsidRDefault="000D7A87"/>
    <w:p w14:paraId="4F1FAEF6" w14:textId="0E72DA40" w:rsidR="000D7A87" w:rsidRDefault="000D7A87">
      <w:r>
        <w:t>Visiting AD Signature: _____________________________________ Date: _____________</w:t>
      </w:r>
    </w:p>
    <w:p w14:paraId="56D95751" w14:textId="6AF7B33D" w:rsidR="000D7A87" w:rsidRDefault="000D7A87"/>
    <w:p w14:paraId="3BA40BD1" w14:textId="1484D9AC" w:rsidR="000D7A87" w:rsidRDefault="000D7A87">
      <w:r>
        <w:t>Home AD Signature:   _____________________________________ Date: _____________</w:t>
      </w:r>
    </w:p>
    <w:sectPr w:rsidR="000D7A8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1CE5B" w14:textId="77777777" w:rsidR="00816E96" w:rsidRDefault="00816E96" w:rsidP="00E70CA5">
      <w:pPr>
        <w:spacing w:after="0" w:line="240" w:lineRule="auto"/>
      </w:pPr>
      <w:r>
        <w:separator/>
      </w:r>
    </w:p>
  </w:endnote>
  <w:endnote w:type="continuationSeparator" w:id="0">
    <w:p w14:paraId="54D81C89" w14:textId="77777777" w:rsidR="00816E96" w:rsidRDefault="00816E96" w:rsidP="00E70C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B9CF42" w14:textId="77777777" w:rsidR="00816E96" w:rsidRDefault="00816E96" w:rsidP="00E70CA5">
      <w:pPr>
        <w:spacing w:after="0" w:line="240" w:lineRule="auto"/>
      </w:pPr>
      <w:r>
        <w:separator/>
      </w:r>
    </w:p>
  </w:footnote>
  <w:footnote w:type="continuationSeparator" w:id="0">
    <w:p w14:paraId="0AAF198D" w14:textId="77777777" w:rsidR="00816E96" w:rsidRDefault="00816E96" w:rsidP="00E70C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0E966" w14:textId="6B3C291B" w:rsidR="00E70CA5" w:rsidRDefault="00E70CA5" w:rsidP="00E70CA5">
    <w:pPr>
      <w:pStyle w:val="Header"/>
    </w:pPr>
    <w:r w:rsidRPr="0058297E">
      <w:rPr>
        <w:rFonts w:ascii="Garamond" w:hAnsi="Garamond" w:cstheme="minorHAnsi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75F8C29" wp14:editId="4E724DDF">
          <wp:simplePos x="0" y="0"/>
          <wp:positionH relativeFrom="column">
            <wp:posOffset>3361580</wp:posOffset>
          </wp:positionH>
          <wp:positionV relativeFrom="paragraph">
            <wp:posOffset>-242459</wp:posOffset>
          </wp:positionV>
          <wp:extent cx="2654724" cy="69971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4724" cy="699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COVID-19 Travel Roster </w:t>
    </w:r>
  </w:p>
  <w:p w14:paraId="7E01E385" w14:textId="17B91181" w:rsidR="00E70CA5" w:rsidRDefault="00E70CA5" w:rsidP="00E70CA5">
    <w:pPr>
      <w:pStyle w:val="Header"/>
    </w:pPr>
    <w:r>
      <w:t>Institution:  ________________</w:t>
    </w:r>
  </w:p>
  <w:p w14:paraId="0B076ADC" w14:textId="08FE6EAC" w:rsidR="00E70CA5" w:rsidRDefault="00E70CA5" w:rsidP="00E70CA5">
    <w:pPr>
      <w:pStyle w:val="Header"/>
    </w:pPr>
    <w:r>
      <w:t>Team:          ________________</w:t>
    </w:r>
  </w:p>
  <w:p w14:paraId="23E88491" w14:textId="25F3816C" w:rsidR="00F72FD8" w:rsidRDefault="00F72FD8" w:rsidP="00E70CA5">
    <w:pPr>
      <w:pStyle w:val="Header"/>
    </w:pPr>
    <w:r>
      <w:t>Playing against: 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82C0B"/>
    <w:multiLevelType w:val="hybridMultilevel"/>
    <w:tmpl w:val="6D280558"/>
    <w:lvl w:ilvl="0" w:tplc="4DBCAA7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F523C93"/>
    <w:multiLevelType w:val="hybridMultilevel"/>
    <w:tmpl w:val="3FA2A50E"/>
    <w:lvl w:ilvl="0" w:tplc="A9F213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C03F0"/>
    <w:multiLevelType w:val="hybridMultilevel"/>
    <w:tmpl w:val="BAFCD942"/>
    <w:lvl w:ilvl="0" w:tplc="47FAA41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sDCzsLQwMDM1MDdQ0lEKTi0uzszPAykwrgUAST5qciwAAAA="/>
  </w:docVars>
  <w:rsids>
    <w:rsidRoot w:val="00932FA3"/>
    <w:rsid w:val="000D7A87"/>
    <w:rsid w:val="00354C32"/>
    <w:rsid w:val="00406E16"/>
    <w:rsid w:val="0054775A"/>
    <w:rsid w:val="005737CD"/>
    <w:rsid w:val="007A034A"/>
    <w:rsid w:val="007C4D24"/>
    <w:rsid w:val="007C5AE6"/>
    <w:rsid w:val="00816E96"/>
    <w:rsid w:val="008E06FB"/>
    <w:rsid w:val="00932FA3"/>
    <w:rsid w:val="00AF17E8"/>
    <w:rsid w:val="00E70CA5"/>
    <w:rsid w:val="00E8767D"/>
    <w:rsid w:val="00F33BB3"/>
    <w:rsid w:val="00F7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5A6C3"/>
  <w15:chartTrackingRefBased/>
  <w15:docId w15:val="{7AC9AAB5-16C4-4E1A-B44E-2E7B532CE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A5"/>
  </w:style>
  <w:style w:type="paragraph" w:styleId="Footer">
    <w:name w:val="footer"/>
    <w:basedOn w:val="Normal"/>
    <w:link w:val="FooterChar"/>
    <w:uiPriority w:val="99"/>
    <w:unhideWhenUsed/>
    <w:rsid w:val="00E70C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A5"/>
  </w:style>
  <w:style w:type="table" w:styleId="TableGrid">
    <w:name w:val="Table Grid"/>
    <w:basedOn w:val="TableNormal"/>
    <w:uiPriority w:val="39"/>
    <w:rsid w:val="00547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autoRedefine/>
    <w:uiPriority w:val="34"/>
    <w:qFormat/>
    <w:rsid w:val="0054775A"/>
    <w:pPr>
      <w:numPr>
        <w:numId w:val="3"/>
      </w:numPr>
      <w:spacing w:line="256" w:lineRule="auto"/>
      <w:contextualSpacing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77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</dc:creator>
  <cp:keywords/>
  <dc:description/>
  <cp:lastModifiedBy>Azurdia, Marco</cp:lastModifiedBy>
  <cp:revision>3</cp:revision>
  <dcterms:created xsi:type="dcterms:W3CDTF">2021-02-05T18:34:00Z</dcterms:created>
  <dcterms:modified xsi:type="dcterms:W3CDTF">2021-02-05T18:36:00Z</dcterms:modified>
</cp:coreProperties>
</file>